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827DA" w:rsidRPr="00243A25" w14:paraId="4A28A9C6" w14:textId="77777777" w:rsidTr="00347D12">
        <w:tc>
          <w:tcPr>
            <w:tcW w:w="10470" w:type="dxa"/>
            <w:shd w:val="clear" w:color="auto" w:fill="D9D9D9" w:themeFill="background1" w:themeFillShade="D9"/>
          </w:tcPr>
          <w:p w14:paraId="79189971" w14:textId="77777777" w:rsidR="009827DA" w:rsidRPr="009129CB" w:rsidRDefault="009827DA" w:rsidP="00347D12">
            <w:pPr>
              <w:spacing w:after="0"/>
              <w:jc w:val="center"/>
              <w:rPr>
                <w:rFonts w:cstheme="minorHAnsi"/>
                <w:b/>
                <w:noProof/>
                <w:szCs w:val="20"/>
                <w:lang w:val="en-GB" w:eastAsia="en-GB"/>
              </w:rPr>
            </w:pPr>
            <w:r w:rsidRPr="009129CB">
              <w:rPr>
                <w:rFonts w:cstheme="minorHAnsi"/>
                <w:b/>
                <w:noProof/>
                <w:szCs w:val="20"/>
                <w:lang w:val="en-GB" w:eastAsia="en-GB"/>
              </w:rPr>
              <w:t>DECLARATION ON HONOUR ON EXCLUSION CRITERIA</w:t>
            </w:r>
          </w:p>
          <w:p w14:paraId="3FC38095" w14:textId="77777777" w:rsidR="009827DA" w:rsidRPr="009129CB" w:rsidRDefault="009827DA" w:rsidP="00347D12">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1505DC03" w14:textId="77777777" w:rsidR="009827DA" w:rsidRPr="00C466AF" w:rsidRDefault="009827DA" w:rsidP="009827DA">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827DA" w:rsidRPr="00C466AF" w14:paraId="115A0182" w14:textId="77777777" w:rsidTr="00347D12">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D612B8" w14:textId="77777777" w:rsidR="009827DA" w:rsidRPr="009129CB" w:rsidRDefault="009827DA" w:rsidP="00347D12">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B98D616" w14:textId="77777777" w:rsidR="009827DA" w:rsidRPr="009129CB" w:rsidRDefault="009827DA" w:rsidP="00347D12">
            <w:pPr>
              <w:spacing w:after="0"/>
              <w:textAlignment w:val="baseline"/>
              <w:rPr>
                <w:rFonts w:cstheme="minorHAnsi"/>
                <w:iCs/>
                <w:szCs w:val="20"/>
                <w:lang w:val="en-GB"/>
              </w:rPr>
            </w:pPr>
            <w:r w:rsidRPr="009129CB">
              <w:rPr>
                <w:rFonts w:cstheme="minorHAnsi"/>
                <w:iCs/>
                <w:szCs w:val="20"/>
                <w:lang w:val="en-GB"/>
              </w:rPr>
              <w:t> </w:t>
            </w:r>
          </w:p>
        </w:tc>
      </w:tr>
      <w:tr w:rsidR="009827DA" w:rsidRPr="00C466AF" w14:paraId="5ED9CC25" w14:textId="77777777" w:rsidTr="00347D12">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F880D6" w14:textId="77777777" w:rsidR="009827DA" w:rsidRPr="009129CB" w:rsidRDefault="009827DA" w:rsidP="00347D12">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0C737CD1" w14:textId="77777777" w:rsidR="009827DA" w:rsidRPr="009129CB" w:rsidRDefault="009827DA" w:rsidP="00347D12">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88270E" w14:textId="77777777" w:rsidR="009827DA" w:rsidRPr="009129CB" w:rsidRDefault="009827DA" w:rsidP="00347D12">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34F28B8" w14:textId="77777777" w:rsidR="009827DA" w:rsidRPr="009129CB" w:rsidRDefault="009827DA" w:rsidP="00347D12">
            <w:pPr>
              <w:spacing w:after="0"/>
              <w:textAlignment w:val="baseline"/>
              <w:rPr>
                <w:rFonts w:cstheme="minorHAnsi"/>
                <w:iCs/>
                <w:szCs w:val="20"/>
                <w:lang w:val="en-GB"/>
              </w:rPr>
            </w:pPr>
            <w:r w:rsidRPr="009129CB">
              <w:rPr>
                <w:rFonts w:cstheme="minorHAnsi"/>
                <w:iCs/>
                <w:szCs w:val="20"/>
                <w:lang w:val="en-GB"/>
              </w:rPr>
              <w:t> </w:t>
            </w:r>
          </w:p>
        </w:tc>
      </w:tr>
      <w:tr w:rsidR="009827DA" w:rsidRPr="00C466AF" w14:paraId="5F8F3D52" w14:textId="77777777" w:rsidTr="00347D12">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799536" w14:textId="77777777" w:rsidR="009827DA" w:rsidRPr="009129CB" w:rsidRDefault="009827DA" w:rsidP="00347D12">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275E166E" w14:textId="77777777" w:rsidR="009827DA" w:rsidRPr="009129CB" w:rsidRDefault="009827DA" w:rsidP="00347D12">
            <w:pPr>
              <w:spacing w:after="0"/>
              <w:textAlignment w:val="baseline"/>
              <w:rPr>
                <w:rFonts w:cstheme="minorHAnsi"/>
                <w:iCs/>
                <w:szCs w:val="20"/>
                <w:lang w:val="en-GB"/>
              </w:rPr>
            </w:pPr>
          </w:p>
        </w:tc>
      </w:tr>
      <w:tr w:rsidR="009827DA" w:rsidRPr="00C466AF" w14:paraId="7DFB09C5" w14:textId="77777777" w:rsidTr="00347D12">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3057F2" w14:textId="77777777" w:rsidR="009827DA" w:rsidRPr="009129CB" w:rsidRDefault="009827DA" w:rsidP="00347D12">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AAA9AA1" w14:textId="77777777" w:rsidR="009827DA" w:rsidRPr="009129CB" w:rsidRDefault="009827DA" w:rsidP="00347D12">
            <w:pPr>
              <w:spacing w:after="0"/>
              <w:textAlignment w:val="baseline"/>
              <w:rPr>
                <w:rFonts w:cstheme="minorHAnsi"/>
                <w:iCs/>
                <w:szCs w:val="20"/>
                <w:lang w:val="en-GB"/>
              </w:rPr>
            </w:pPr>
            <w:r w:rsidRPr="009129CB">
              <w:rPr>
                <w:rFonts w:cstheme="minorHAnsi"/>
                <w:iCs/>
                <w:szCs w:val="20"/>
                <w:lang w:val="en-GB"/>
              </w:rPr>
              <w:t> </w:t>
            </w:r>
          </w:p>
        </w:tc>
      </w:tr>
      <w:tr w:rsidR="009827DA" w:rsidRPr="00C466AF" w14:paraId="1E1B78CD" w14:textId="77777777" w:rsidTr="00347D12">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B2D15D" w14:textId="77777777" w:rsidR="009827DA" w:rsidRPr="009129CB" w:rsidRDefault="009827DA" w:rsidP="00347D12">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116ADEF" w14:textId="77777777" w:rsidR="009827DA" w:rsidRPr="009129CB" w:rsidRDefault="009827DA" w:rsidP="00347D12">
            <w:pPr>
              <w:spacing w:after="0"/>
              <w:textAlignment w:val="baseline"/>
              <w:rPr>
                <w:rFonts w:cstheme="minorHAnsi"/>
                <w:iCs/>
                <w:szCs w:val="20"/>
                <w:lang w:val="en-GB"/>
              </w:rPr>
            </w:pPr>
            <w:r w:rsidRPr="009129CB">
              <w:rPr>
                <w:rFonts w:cstheme="minorHAnsi"/>
                <w:iCs/>
                <w:szCs w:val="20"/>
                <w:lang w:val="en-GB"/>
              </w:rPr>
              <w:t> </w:t>
            </w:r>
          </w:p>
        </w:tc>
      </w:tr>
      <w:tr w:rsidR="009827DA" w:rsidRPr="00C466AF" w14:paraId="0A783086" w14:textId="77777777" w:rsidTr="00347D12">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F6152F" w14:textId="77777777" w:rsidR="009827DA" w:rsidRPr="009129CB" w:rsidRDefault="009827DA" w:rsidP="00347D12">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977534" w14:textId="77777777" w:rsidR="009827DA" w:rsidRPr="009129CB" w:rsidRDefault="009827DA" w:rsidP="00347D12">
            <w:pPr>
              <w:spacing w:after="0"/>
              <w:textAlignment w:val="baseline"/>
              <w:rPr>
                <w:rFonts w:cstheme="minorHAnsi"/>
                <w:iCs/>
                <w:szCs w:val="20"/>
                <w:lang w:val="en-GB"/>
              </w:rPr>
            </w:pPr>
            <w:r w:rsidRPr="009129CB">
              <w:rPr>
                <w:rFonts w:cstheme="minorHAnsi"/>
                <w:iCs/>
                <w:szCs w:val="20"/>
                <w:lang w:val="en-GB"/>
              </w:rPr>
              <w:t> </w:t>
            </w:r>
          </w:p>
        </w:tc>
      </w:tr>
      <w:tr w:rsidR="009827DA" w:rsidRPr="00C466AF" w14:paraId="200E2D74" w14:textId="77777777" w:rsidTr="00347D12">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EA35FC" w14:textId="77777777" w:rsidR="009827DA" w:rsidRPr="009129CB" w:rsidRDefault="009827DA" w:rsidP="00347D12">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1725CBF5" w14:textId="77777777" w:rsidR="009827DA" w:rsidRPr="009129CB" w:rsidRDefault="009827DA" w:rsidP="00347D12">
            <w:pPr>
              <w:spacing w:after="0"/>
              <w:textAlignment w:val="baseline"/>
              <w:rPr>
                <w:rFonts w:cstheme="minorHAnsi"/>
                <w:iCs/>
                <w:szCs w:val="20"/>
                <w:lang w:val="en-GB"/>
              </w:rPr>
            </w:pPr>
            <w:r w:rsidRPr="009129CB">
              <w:rPr>
                <w:rFonts w:cstheme="minorHAnsi"/>
                <w:iCs/>
                <w:szCs w:val="20"/>
                <w:lang w:val="en-GB"/>
              </w:rPr>
              <w:t> </w:t>
            </w:r>
          </w:p>
        </w:tc>
      </w:tr>
    </w:tbl>
    <w:p w14:paraId="5AF27E80" w14:textId="77777777" w:rsidR="009827DA" w:rsidRPr="00C466AF" w:rsidRDefault="009827DA" w:rsidP="009827DA">
      <w:pPr>
        <w:spacing w:after="0"/>
        <w:rPr>
          <w:rFonts w:ascii="Century Gothic" w:hAnsi="Century Gothic" w:cstheme="minorHAnsi"/>
          <w:i/>
          <w:noProof/>
          <w:szCs w:val="20"/>
          <w:lang w:val="en-GB" w:eastAsia="en-GB"/>
        </w:rPr>
      </w:pPr>
    </w:p>
    <w:p w14:paraId="23EBD9A8" w14:textId="77777777" w:rsidR="009827DA" w:rsidRPr="009129CB" w:rsidRDefault="009827DA" w:rsidP="009827DA">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2A09BDC0" w14:textId="77777777" w:rsidR="009827DA" w:rsidRPr="009129CB" w:rsidRDefault="009827DA" w:rsidP="009827DA">
      <w:pPr>
        <w:spacing w:after="0"/>
        <w:rPr>
          <w:rFonts w:cstheme="minorHAnsi"/>
          <w:i/>
          <w:szCs w:val="20"/>
          <w:lang w:val="en-GB" w:eastAsia="en-GB"/>
        </w:rPr>
      </w:pPr>
    </w:p>
    <w:p w14:paraId="52C13FAC" w14:textId="77777777" w:rsidR="009827DA" w:rsidRPr="009129CB" w:rsidRDefault="009827DA" w:rsidP="009827DA">
      <w:pPr>
        <w:spacing w:after="0"/>
        <w:jc w:val="center"/>
        <w:rPr>
          <w:rFonts w:cstheme="minorHAnsi"/>
          <w:b/>
          <w:szCs w:val="20"/>
          <w:lang w:val="en-GB" w:eastAsia="en-GB"/>
        </w:rPr>
      </w:pPr>
      <w:r w:rsidRPr="009129CB">
        <w:rPr>
          <w:rFonts w:cstheme="minorHAnsi"/>
          <w:b/>
          <w:szCs w:val="20"/>
          <w:lang w:val="en-GB" w:eastAsia="en-GB"/>
        </w:rPr>
        <w:t>HEREBY DECLARES</w:t>
      </w:r>
    </w:p>
    <w:p w14:paraId="5AB489EA" w14:textId="77777777" w:rsidR="009827DA" w:rsidRPr="009129CB" w:rsidRDefault="009827DA" w:rsidP="009827DA">
      <w:pPr>
        <w:spacing w:after="0"/>
        <w:rPr>
          <w:rFonts w:cstheme="minorHAnsi"/>
          <w:szCs w:val="20"/>
          <w:lang w:val="en-GB"/>
        </w:rPr>
      </w:pPr>
    </w:p>
    <w:p w14:paraId="5B1BCD71" w14:textId="77777777" w:rsidR="009827DA" w:rsidRPr="009129CB" w:rsidRDefault="009827DA" w:rsidP="009827DA">
      <w:pPr>
        <w:pStyle w:val="Paragrafoelenco"/>
        <w:numPr>
          <w:ilvl w:val="0"/>
          <w:numId w:val="13"/>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54A5566B" w14:textId="77777777" w:rsidR="009827DA" w:rsidRPr="00C466AF" w:rsidRDefault="009827DA" w:rsidP="009827DA">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827DA" w:rsidRPr="009129CB" w14:paraId="412EC130" w14:textId="77777777" w:rsidTr="00347D12">
        <w:tc>
          <w:tcPr>
            <w:tcW w:w="2321" w:type="dxa"/>
            <w:shd w:val="clear" w:color="auto" w:fill="D9D9D9" w:themeFill="background1" w:themeFillShade="D9"/>
          </w:tcPr>
          <w:p w14:paraId="65F13610" w14:textId="77777777" w:rsidR="009827DA" w:rsidRPr="009129CB" w:rsidRDefault="009827DA" w:rsidP="00347D12">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71B3F2EE" w14:textId="77777777" w:rsidR="009827DA" w:rsidRPr="009129CB" w:rsidRDefault="009827DA" w:rsidP="00347D12">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1F7B7C9D" w14:textId="77777777" w:rsidR="009827DA" w:rsidRPr="009129CB" w:rsidRDefault="009827DA" w:rsidP="00347D12">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5F685917" w14:textId="77777777" w:rsidR="009827DA" w:rsidRPr="009129CB" w:rsidRDefault="009827DA" w:rsidP="00347D12">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827DA" w:rsidRPr="009129CB" w14:paraId="78758157" w14:textId="77777777" w:rsidTr="00347D12">
        <w:tc>
          <w:tcPr>
            <w:tcW w:w="2321" w:type="dxa"/>
          </w:tcPr>
          <w:p w14:paraId="39B6359D"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1E33A672"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3E853829"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17C84115" w14:textId="77777777" w:rsidR="009827DA" w:rsidRPr="009129CB" w:rsidRDefault="009827DA" w:rsidP="00347D12">
            <w:pPr>
              <w:pStyle w:val="Paragrafoelenco"/>
              <w:widowControl w:val="0"/>
              <w:ind w:left="0"/>
              <w:contextualSpacing w:val="0"/>
              <w:rPr>
                <w:rFonts w:cstheme="minorHAnsi"/>
                <w:lang w:val="en-GB"/>
              </w:rPr>
            </w:pPr>
          </w:p>
        </w:tc>
      </w:tr>
      <w:tr w:rsidR="009827DA" w:rsidRPr="009129CB" w14:paraId="321B540B" w14:textId="77777777" w:rsidTr="00347D12">
        <w:tc>
          <w:tcPr>
            <w:tcW w:w="2321" w:type="dxa"/>
          </w:tcPr>
          <w:p w14:paraId="4EEFE815"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64A742AC"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7FB5A08A"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75DCC916" w14:textId="77777777" w:rsidR="009827DA" w:rsidRPr="009129CB" w:rsidRDefault="009827DA" w:rsidP="00347D12">
            <w:pPr>
              <w:pStyle w:val="Paragrafoelenco"/>
              <w:widowControl w:val="0"/>
              <w:ind w:left="0"/>
              <w:contextualSpacing w:val="0"/>
              <w:rPr>
                <w:rFonts w:cstheme="minorHAnsi"/>
                <w:lang w:val="en-GB"/>
              </w:rPr>
            </w:pPr>
          </w:p>
        </w:tc>
      </w:tr>
      <w:tr w:rsidR="009827DA" w:rsidRPr="009129CB" w14:paraId="78119E1B" w14:textId="77777777" w:rsidTr="00347D12">
        <w:tc>
          <w:tcPr>
            <w:tcW w:w="2321" w:type="dxa"/>
          </w:tcPr>
          <w:p w14:paraId="5D73F7FF"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44FDCED9"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57F5332C"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74B8FEBD" w14:textId="77777777" w:rsidR="009827DA" w:rsidRPr="009129CB" w:rsidRDefault="009827DA" w:rsidP="00347D12">
            <w:pPr>
              <w:pStyle w:val="Paragrafoelenco"/>
              <w:widowControl w:val="0"/>
              <w:ind w:left="0"/>
              <w:contextualSpacing w:val="0"/>
              <w:rPr>
                <w:rFonts w:cstheme="minorHAnsi"/>
                <w:lang w:val="en-GB"/>
              </w:rPr>
            </w:pPr>
          </w:p>
        </w:tc>
      </w:tr>
      <w:tr w:rsidR="009827DA" w:rsidRPr="009129CB" w14:paraId="4B0238A0" w14:textId="77777777" w:rsidTr="00347D12">
        <w:tc>
          <w:tcPr>
            <w:tcW w:w="2321" w:type="dxa"/>
          </w:tcPr>
          <w:p w14:paraId="56EB5EFA"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1EA78FB0"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1D4017E0"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3EE0A40C" w14:textId="77777777" w:rsidR="009827DA" w:rsidRPr="009129CB" w:rsidRDefault="009827DA" w:rsidP="00347D12">
            <w:pPr>
              <w:pStyle w:val="Paragrafoelenco"/>
              <w:widowControl w:val="0"/>
              <w:ind w:left="0"/>
              <w:contextualSpacing w:val="0"/>
              <w:rPr>
                <w:rFonts w:cstheme="minorHAnsi"/>
                <w:lang w:val="en-GB"/>
              </w:rPr>
            </w:pPr>
          </w:p>
        </w:tc>
      </w:tr>
      <w:tr w:rsidR="009827DA" w:rsidRPr="009129CB" w14:paraId="026FCD30" w14:textId="77777777" w:rsidTr="00347D12">
        <w:tc>
          <w:tcPr>
            <w:tcW w:w="2321" w:type="dxa"/>
          </w:tcPr>
          <w:p w14:paraId="2F432AEB"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3ED23637"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2176A257"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5F3EAC96" w14:textId="77777777" w:rsidR="009827DA" w:rsidRPr="009129CB" w:rsidRDefault="009827DA" w:rsidP="00347D12">
            <w:pPr>
              <w:pStyle w:val="Paragrafoelenco"/>
              <w:widowControl w:val="0"/>
              <w:ind w:left="0"/>
              <w:contextualSpacing w:val="0"/>
              <w:rPr>
                <w:rFonts w:cstheme="minorHAnsi"/>
                <w:lang w:val="en-GB"/>
              </w:rPr>
            </w:pPr>
          </w:p>
        </w:tc>
      </w:tr>
      <w:tr w:rsidR="009827DA" w:rsidRPr="009129CB" w14:paraId="484E420F" w14:textId="77777777" w:rsidTr="00347D12">
        <w:tc>
          <w:tcPr>
            <w:tcW w:w="2321" w:type="dxa"/>
          </w:tcPr>
          <w:p w14:paraId="161F63FC"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4D4B8135"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64A8A3BF"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349EB9E4" w14:textId="77777777" w:rsidR="009827DA" w:rsidRPr="009129CB" w:rsidRDefault="009827DA" w:rsidP="00347D12">
            <w:pPr>
              <w:pStyle w:val="Paragrafoelenco"/>
              <w:widowControl w:val="0"/>
              <w:ind w:left="0"/>
              <w:contextualSpacing w:val="0"/>
              <w:rPr>
                <w:rFonts w:cstheme="minorHAnsi"/>
                <w:lang w:val="en-GB"/>
              </w:rPr>
            </w:pPr>
          </w:p>
        </w:tc>
      </w:tr>
    </w:tbl>
    <w:p w14:paraId="7D49184E" w14:textId="77777777" w:rsidR="009827DA" w:rsidRDefault="009827DA" w:rsidP="009827DA">
      <w:pPr>
        <w:pStyle w:val="Paragrafoelenco"/>
        <w:spacing w:after="0"/>
        <w:ind w:left="426"/>
        <w:rPr>
          <w:rFonts w:ascii="Century Gothic" w:hAnsi="Century Gothic" w:cstheme="minorHAnsi"/>
          <w:szCs w:val="20"/>
          <w:lang w:val="en-GB"/>
        </w:rPr>
      </w:pPr>
    </w:p>
    <w:p w14:paraId="783666E3" w14:textId="77777777" w:rsidR="009827DA" w:rsidRPr="009129CB" w:rsidRDefault="009827DA" w:rsidP="009827DA">
      <w:pPr>
        <w:pStyle w:val="Paragrafoelenco"/>
        <w:numPr>
          <w:ilvl w:val="0"/>
          <w:numId w:val="13"/>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5A160AB9" w14:textId="77777777" w:rsidR="009827DA" w:rsidRPr="00C466AF" w:rsidRDefault="009827DA" w:rsidP="009827DA">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827DA" w:rsidRPr="009129CB" w14:paraId="2106D479" w14:textId="77777777" w:rsidTr="00347D12">
        <w:tc>
          <w:tcPr>
            <w:tcW w:w="2321" w:type="dxa"/>
            <w:shd w:val="clear" w:color="auto" w:fill="D9D9D9" w:themeFill="background1" w:themeFillShade="D9"/>
          </w:tcPr>
          <w:p w14:paraId="1AA64994" w14:textId="77777777" w:rsidR="009827DA" w:rsidRPr="009129CB" w:rsidRDefault="009827DA" w:rsidP="00347D12">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78617B98" w14:textId="77777777" w:rsidR="009827DA" w:rsidRPr="009129CB" w:rsidRDefault="009827DA" w:rsidP="00347D12">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4ECF6556" w14:textId="77777777" w:rsidR="009827DA" w:rsidRPr="009129CB" w:rsidRDefault="009827DA" w:rsidP="00347D12">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056F7C79" w14:textId="77777777" w:rsidR="009827DA" w:rsidRPr="009129CB" w:rsidRDefault="009827DA" w:rsidP="00347D12">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827DA" w:rsidRPr="009129CB" w14:paraId="799EF5F3" w14:textId="77777777" w:rsidTr="00347D12">
        <w:tc>
          <w:tcPr>
            <w:tcW w:w="2321" w:type="dxa"/>
          </w:tcPr>
          <w:p w14:paraId="1E11E75F"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2FE5F0F1"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235927B1"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2E54787C" w14:textId="77777777" w:rsidR="009827DA" w:rsidRPr="009129CB" w:rsidRDefault="009827DA" w:rsidP="00347D12">
            <w:pPr>
              <w:pStyle w:val="Paragrafoelenco"/>
              <w:widowControl w:val="0"/>
              <w:ind w:left="0"/>
              <w:contextualSpacing w:val="0"/>
              <w:rPr>
                <w:rFonts w:cstheme="minorHAnsi"/>
                <w:lang w:val="en-GB"/>
              </w:rPr>
            </w:pPr>
          </w:p>
        </w:tc>
      </w:tr>
      <w:tr w:rsidR="009827DA" w:rsidRPr="009129CB" w14:paraId="25ACB80B" w14:textId="77777777" w:rsidTr="00347D12">
        <w:tc>
          <w:tcPr>
            <w:tcW w:w="2321" w:type="dxa"/>
          </w:tcPr>
          <w:p w14:paraId="624E615D"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73FA10D0"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5B63E835"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22D021C8" w14:textId="77777777" w:rsidR="009827DA" w:rsidRPr="009129CB" w:rsidRDefault="009827DA" w:rsidP="00347D12">
            <w:pPr>
              <w:pStyle w:val="Paragrafoelenco"/>
              <w:widowControl w:val="0"/>
              <w:ind w:left="0"/>
              <w:contextualSpacing w:val="0"/>
              <w:rPr>
                <w:rFonts w:cstheme="minorHAnsi"/>
                <w:lang w:val="en-GB"/>
              </w:rPr>
            </w:pPr>
          </w:p>
        </w:tc>
      </w:tr>
      <w:tr w:rsidR="009827DA" w:rsidRPr="009129CB" w14:paraId="690663BB" w14:textId="77777777" w:rsidTr="00347D12">
        <w:tc>
          <w:tcPr>
            <w:tcW w:w="2321" w:type="dxa"/>
          </w:tcPr>
          <w:p w14:paraId="6E1D5549"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765DC2CF"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0607719E"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669E7BF5" w14:textId="77777777" w:rsidR="009827DA" w:rsidRPr="009129CB" w:rsidRDefault="009827DA" w:rsidP="00347D12">
            <w:pPr>
              <w:pStyle w:val="Paragrafoelenco"/>
              <w:widowControl w:val="0"/>
              <w:ind w:left="0"/>
              <w:contextualSpacing w:val="0"/>
              <w:rPr>
                <w:rFonts w:cstheme="minorHAnsi"/>
                <w:lang w:val="en-GB"/>
              </w:rPr>
            </w:pPr>
          </w:p>
        </w:tc>
      </w:tr>
      <w:tr w:rsidR="009827DA" w:rsidRPr="009129CB" w14:paraId="632EE028" w14:textId="77777777" w:rsidTr="00347D12">
        <w:tc>
          <w:tcPr>
            <w:tcW w:w="2321" w:type="dxa"/>
          </w:tcPr>
          <w:p w14:paraId="352CF532"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18C74719"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2FFF4BF2"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70114FCA" w14:textId="77777777" w:rsidR="009827DA" w:rsidRPr="009129CB" w:rsidRDefault="009827DA" w:rsidP="00347D12">
            <w:pPr>
              <w:pStyle w:val="Paragrafoelenco"/>
              <w:widowControl w:val="0"/>
              <w:ind w:left="0"/>
              <w:contextualSpacing w:val="0"/>
              <w:rPr>
                <w:rFonts w:cstheme="minorHAnsi"/>
                <w:lang w:val="en-GB"/>
              </w:rPr>
            </w:pPr>
          </w:p>
        </w:tc>
      </w:tr>
      <w:tr w:rsidR="009827DA" w:rsidRPr="009129CB" w14:paraId="0EC1E3BF" w14:textId="77777777" w:rsidTr="00347D12">
        <w:tc>
          <w:tcPr>
            <w:tcW w:w="2321" w:type="dxa"/>
          </w:tcPr>
          <w:p w14:paraId="185A4E67"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5B7E8029"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1F078E52"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7FEBA911" w14:textId="77777777" w:rsidR="009827DA" w:rsidRPr="009129CB" w:rsidRDefault="009827DA" w:rsidP="00347D12">
            <w:pPr>
              <w:pStyle w:val="Paragrafoelenco"/>
              <w:widowControl w:val="0"/>
              <w:ind w:left="0"/>
              <w:contextualSpacing w:val="0"/>
              <w:rPr>
                <w:rFonts w:cstheme="minorHAnsi"/>
                <w:lang w:val="en-GB"/>
              </w:rPr>
            </w:pPr>
          </w:p>
        </w:tc>
      </w:tr>
      <w:tr w:rsidR="009827DA" w:rsidRPr="009129CB" w14:paraId="3306EE34" w14:textId="77777777" w:rsidTr="00347D12">
        <w:tc>
          <w:tcPr>
            <w:tcW w:w="2321" w:type="dxa"/>
          </w:tcPr>
          <w:p w14:paraId="3F4ABF86" w14:textId="77777777" w:rsidR="009827DA" w:rsidRPr="009129CB" w:rsidRDefault="009827DA" w:rsidP="00347D12">
            <w:pPr>
              <w:pStyle w:val="Paragrafoelenco"/>
              <w:widowControl w:val="0"/>
              <w:ind w:left="0"/>
              <w:contextualSpacing w:val="0"/>
              <w:rPr>
                <w:rFonts w:cstheme="minorHAnsi"/>
                <w:lang w:val="en-GB"/>
              </w:rPr>
            </w:pPr>
          </w:p>
        </w:tc>
        <w:tc>
          <w:tcPr>
            <w:tcW w:w="1585" w:type="dxa"/>
          </w:tcPr>
          <w:p w14:paraId="31A246CE" w14:textId="77777777" w:rsidR="009827DA" w:rsidRPr="009129CB" w:rsidRDefault="009827DA" w:rsidP="00347D12">
            <w:pPr>
              <w:pStyle w:val="Paragrafoelenco"/>
              <w:widowControl w:val="0"/>
              <w:ind w:left="0"/>
              <w:contextualSpacing w:val="0"/>
              <w:rPr>
                <w:rFonts w:cstheme="minorHAnsi"/>
                <w:lang w:val="en-GB"/>
              </w:rPr>
            </w:pPr>
          </w:p>
        </w:tc>
        <w:tc>
          <w:tcPr>
            <w:tcW w:w="2223" w:type="dxa"/>
          </w:tcPr>
          <w:p w14:paraId="39831F7C" w14:textId="77777777" w:rsidR="009827DA" w:rsidRPr="009129CB" w:rsidRDefault="009827DA" w:rsidP="00347D12">
            <w:pPr>
              <w:pStyle w:val="Paragrafoelenco"/>
              <w:widowControl w:val="0"/>
              <w:ind w:left="0"/>
              <w:contextualSpacing w:val="0"/>
              <w:rPr>
                <w:rFonts w:cstheme="minorHAnsi"/>
                <w:lang w:val="en-GB"/>
              </w:rPr>
            </w:pPr>
          </w:p>
        </w:tc>
        <w:tc>
          <w:tcPr>
            <w:tcW w:w="3640" w:type="dxa"/>
          </w:tcPr>
          <w:p w14:paraId="765B98EF" w14:textId="77777777" w:rsidR="009827DA" w:rsidRPr="009129CB" w:rsidRDefault="009827DA" w:rsidP="00347D12">
            <w:pPr>
              <w:pStyle w:val="Paragrafoelenco"/>
              <w:widowControl w:val="0"/>
              <w:ind w:left="0"/>
              <w:contextualSpacing w:val="0"/>
              <w:rPr>
                <w:rFonts w:cstheme="minorHAnsi"/>
                <w:lang w:val="en-GB"/>
              </w:rPr>
            </w:pPr>
          </w:p>
        </w:tc>
      </w:tr>
    </w:tbl>
    <w:p w14:paraId="2BED1197" w14:textId="77777777" w:rsidR="009827DA" w:rsidRDefault="009827DA" w:rsidP="009827DA">
      <w:pPr>
        <w:pStyle w:val="Paragrafoelenco"/>
        <w:spacing w:after="0"/>
        <w:ind w:left="426"/>
        <w:rPr>
          <w:rFonts w:ascii="Century Gothic" w:hAnsi="Century Gothic" w:cstheme="minorHAnsi"/>
          <w:szCs w:val="20"/>
          <w:lang w:val="en-GB"/>
        </w:rPr>
      </w:pPr>
    </w:p>
    <w:p w14:paraId="40C89962" w14:textId="77777777" w:rsidR="009827DA" w:rsidRPr="009129CB" w:rsidRDefault="009827DA" w:rsidP="009827DA">
      <w:pPr>
        <w:pStyle w:val="Paragrafoelenco"/>
        <w:numPr>
          <w:ilvl w:val="0"/>
          <w:numId w:val="13"/>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6AB12209"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Participation in a criminal organisation.</w:t>
      </w:r>
    </w:p>
    <w:p w14:paraId="2873A084"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76E1BB58"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Terrorist financing.</w:t>
      </w:r>
    </w:p>
    <w:p w14:paraId="4CDD258A"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Money laundering.</w:t>
      </w:r>
    </w:p>
    <w:p w14:paraId="5AF601AA"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Violation in field of environmental law.</w:t>
      </w:r>
    </w:p>
    <w:p w14:paraId="2AAAAB21"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Violation in field of labour laws.</w:t>
      </w:r>
    </w:p>
    <w:p w14:paraId="7073D8B1"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Violation of social laws.</w:t>
      </w:r>
    </w:p>
    <w:p w14:paraId="274CF7FC"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Illegal drug trafficking.</w:t>
      </w:r>
    </w:p>
    <w:p w14:paraId="4ED257C9"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67EA0AB"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Corruption including bribery.</w:t>
      </w:r>
    </w:p>
    <w:p w14:paraId="72E6BA7A"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188CCBFD" w14:textId="77777777" w:rsidR="009827DA" w:rsidRPr="009129CB" w:rsidRDefault="009827DA" w:rsidP="009827DA">
      <w:pPr>
        <w:pStyle w:val="Paragrafoelenco"/>
        <w:spacing w:after="0"/>
        <w:ind w:left="851"/>
        <w:rPr>
          <w:rFonts w:cstheme="minorHAnsi"/>
          <w:szCs w:val="20"/>
          <w:lang w:val="en-GB"/>
        </w:rPr>
      </w:pPr>
    </w:p>
    <w:p w14:paraId="6C7A7183" w14:textId="77777777" w:rsidR="009827DA" w:rsidRPr="009129CB" w:rsidRDefault="009827DA" w:rsidP="009827DA">
      <w:pPr>
        <w:pStyle w:val="Paragrafoelenco"/>
        <w:numPr>
          <w:ilvl w:val="0"/>
          <w:numId w:val="13"/>
        </w:numPr>
        <w:spacing w:after="0"/>
        <w:ind w:left="426" w:hanging="426"/>
        <w:rPr>
          <w:rFonts w:cstheme="minorHAnsi"/>
          <w:szCs w:val="20"/>
          <w:lang w:val="en-GB"/>
        </w:rPr>
      </w:pPr>
      <w:r w:rsidRPr="009129CB">
        <w:rPr>
          <w:rFonts w:cstheme="minorHAnsi"/>
          <w:szCs w:val="20"/>
          <w:lang w:val="en-GB"/>
        </w:rPr>
        <w:t>The economic operator:</w:t>
      </w:r>
    </w:p>
    <w:p w14:paraId="3061AF2B"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2E89D2C6"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7867BAB6"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3E72CE94"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556BE459"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27240958"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2C8734BC"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9FED9E0"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20F94E74"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17437715" w14:textId="77777777" w:rsidR="009827DA" w:rsidRPr="009129CB" w:rsidRDefault="009827DA" w:rsidP="009827DA">
      <w:pPr>
        <w:pStyle w:val="Paragrafoelenco"/>
        <w:numPr>
          <w:ilvl w:val="1"/>
          <w:numId w:val="13"/>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123C2A49" w14:textId="77777777" w:rsidR="009827DA" w:rsidRDefault="009827DA" w:rsidP="009827DA">
      <w:pPr>
        <w:spacing w:after="0"/>
        <w:rPr>
          <w:rFonts w:cstheme="minorHAnsi"/>
          <w:szCs w:val="20"/>
          <w:lang w:val="en-GB"/>
        </w:rPr>
      </w:pPr>
    </w:p>
    <w:p w14:paraId="292EFB34" w14:textId="77777777" w:rsidR="009827DA" w:rsidRPr="0090625C" w:rsidRDefault="009827DA" w:rsidP="009827DA">
      <w:pPr>
        <w:spacing w:after="0"/>
        <w:rPr>
          <w:rFonts w:cstheme="minorHAnsi"/>
          <w:szCs w:val="20"/>
        </w:rPr>
      </w:pPr>
      <w:r w:rsidRPr="0090625C">
        <w:rPr>
          <w:rFonts w:cstheme="minorHAnsi"/>
          <w:szCs w:val="20"/>
        </w:rPr>
        <w:t>Date __/__/____</w:t>
      </w:r>
    </w:p>
    <w:p w14:paraId="0A67B4B7" w14:textId="77777777" w:rsidR="009827DA" w:rsidRPr="0090625C" w:rsidRDefault="009827DA" w:rsidP="009827DA">
      <w:pPr>
        <w:spacing w:after="0"/>
        <w:rPr>
          <w:rFonts w:cstheme="minorHAnsi"/>
          <w:szCs w:val="20"/>
        </w:rPr>
      </w:pPr>
    </w:p>
    <w:p w14:paraId="478C7425" w14:textId="77777777" w:rsidR="009827DA" w:rsidRPr="0090625C" w:rsidRDefault="009827DA" w:rsidP="009827DA">
      <w:pPr>
        <w:spacing w:after="0"/>
        <w:rPr>
          <w:rFonts w:cstheme="minorHAnsi"/>
          <w:szCs w:val="20"/>
        </w:rPr>
      </w:pPr>
      <w:r w:rsidRPr="0090625C">
        <w:rPr>
          <w:rFonts w:cstheme="minorHAnsi"/>
          <w:szCs w:val="20"/>
        </w:rPr>
        <w:t>Signature _____________________________</w:t>
      </w:r>
    </w:p>
    <w:p w14:paraId="5B553C42" w14:textId="77777777" w:rsidR="0049224F" w:rsidRPr="009827DA" w:rsidRDefault="0049224F" w:rsidP="009827DA">
      <w:pPr>
        <w:rPr>
          <w:rFonts w:eastAsia="Gothic A1"/>
        </w:rPr>
      </w:pPr>
    </w:p>
    <w:sectPr w:rsidR="0049224F" w:rsidRPr="009827DA" w:rsidSect="00EF5543">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4A7E4" w14:textId="77777777" w:rsidR="000B3B3A" w:rsidRDefault="000B3B3A" w:rsidP="00427EA5">
      <w:r>
        <w:separator/>
      </w:r>
    </w:p>
  </w:endnote>
  <w:endnote w:type="continuationSeparator" w:id="0">
    <w:p w14:paraId="5D5759ED" w14:textId="77777777" w:rsidR="000B3B3A" w:rsidRDefault="000B3B3A"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C56B4" w14:textId="77777777" w:rsidR="009827DA" w:rsidRDefault="009827D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79EB" w14:textId="77777777" w:rsidR="009827DA" w:rsidRDefault="009827D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443C4" w14:textId="77777777" w:rsidR="000B3B3A" w:rsidRDefault="000B3B3A" w:rsidP="00427EA5">
      <w:r>
        <w:separator/>
      </w:r>
    </w:p>
  </w:footnote>
  <w:footnote w:type="continuationSeparator" w:id="0">
    <w:p w14:paraId="6CE75ADD" w14:textId="77777777" w:rsidR="000B3B3A" w:rsidRDefault="000B3B3A"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EBA48" w14:textId="77777777" w:rsidR="009827DA" w:rsidRDefault="009827D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E147" w14:textId="753D34F4" w:rsidR="00EF5543" w:rsidRPr="00EF5543" w:rsidRDefault="00EF5543" w:rsidP="00EF5543">
    <w:pPr>
      <w:pStyle w:val="Intestazione"/>
      <w:jc w:val="center"/>
      <w:rPr>
        <w:i/>
        <w:color w:val="808080" w:themeColor="background1" w:themeShade="80"/>
        <w:sz w:val="32"/>
        <w:szCs w:val="32"/>
      </w:rPr>
    </w:pPr>
    <w:r w:rsidRPr="00EF5543">
      <w:rPr>
        <w:i/>
        <w:color w:val="808080" w:themeColor="background1" w:themeShade="80"/>
        <w:sz w:val="32"/>
        <w:szCs w:val="32"/>
      </w:rPr>
      <w:t>(</w:t>
    </w:r>
    <w:proofErr w:type="spellStart"/>
    <w:r w:rsidR="009827DA">
      <w:rPr>
        <w:i/>
        <w:color w:val="808080" w:themeColor="background1" w:themeShade="80"/>
        <w:sz w:val="32"/>
        <w:szCs w:val="32"/>
      </w:rPr>
      <w:t>Supplier’s</w:t>
    </w:r>
    <w:proofErr w:type="spellEnd"/>
    <w:r w:rsidR="009827DA">
      <w:rPr>
        <w:i/>
        <w:color w:val="808080" w:themeColor="background1" w:themeShade="80"/>
        <w:sz w:val="32"/>
        <w:szCs w:val="32"/>
      </w:rPr>
      <w:t xml:space="preserve"> </w:t>
    </w:r>
    <w:proofErr w:type="spellStart"/>
    <w:r w:rsidR="009827DA">
      <w:rPr>
        <w:i/>
        <w:color w:val="808080" w:themeColor="background1" w:themeShade="80"/>
        <w:sz w:val="32"/>
        <w:szCs w:val="32"/>
      </w:rPr>
      <w:t>letterhead</w:t>
    </w:r>
    <w:proofErr w:type="spellEnd"/>
    <w:r w:rsidRPr="00EF5543">
      <w:rPr>
        <w:i/>
        <w:color w:val="808080" w:themeColor="background1" w:themeShade="80"/>
        <w:sz w:val="32"/>
        <w:szCs w:val="32"/>
      </w:rPr>
      <w:t>)</w:t>
    </w:r>
  </w:p>
  <w:p w14:paraId="1AFA7556" w14:textId="77777777" w:rsidR="00EF5543" w:rsidRDefault="00EF5543">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98A68" w14:textId="77777777" w:rsidR="009827DA" w:rsidRDefault="009827D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8"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2"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6"/>
  </w:num>
  <w:num w:numId="2">
    <w:abstractNumId w:val="5"/>
  </w:num>
  <w:num w:numId="3">
    <w:abstractNumId w:val="9"/>
  </w:num>
  <w:num w:numId="4">
    <w:abstractNumId w:val="10"/>
  </w:num>
  <w:num w:numId="5">
    <w:abstractNumId w:val="2"/>
  </w:num>
  <w:num w:numId="6">
    <w:abstractNumId w:val="7"/>
  </w:num>
  <w:num w:numId="7">
    <w:abstractNumId w:val="12"/>
  </w:num>
  <w:num w:numId="8">
    <w:abstractNumId w:val="8"/>
  </w:num>
  <w:num w:numId="9">
    <w:abstractNumId w:val="3"/>
  </w:num>
  <w:num w:numId="10">
    <w:abstractNumId w:val="11"/>
  </w:num>
  <w:num w:numId="11">
    <w:abstractNumId w:val="4"/>
  </w:num>
  <w:num w:numId="12">
    <w:abstractNumId w:val="1"/>
  </w:num>
  <w:num w:numId="1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3B3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7A93"/>
    <w:rsid w:val="004F79BB"/>
    <w:rsid w:val="00520E3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827DA"/>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543"/>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7</TotalTime>
  <Pages>2</Pages>
  <Words>503</Words>
  <Characters>2872</Characters>
  <Application>Microsoft Office Word</Application>
  <DocSecurity>0</DocSecurity>
  <Lines>23</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9</cp:revision>
  <dcterms:created xsi:type="dcterms:W3CDTF">2023-09-07T14:19:00Z</dcterms:created>
  <dcterms:modified xsi:type="dcterms:W3CDTF">2025-02-21T15:03:00Z</dcterms:modified>
</cp:coreProperties>
</file>